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0C78" w:rsidRPr="006C01EC" w:rsidRDefault="00BA0C78" w:rsidP="00BA0C78">
      <w:pPr>
        <w:spacing w:after="0" w:line="240" w:lineRule="auto"/>
        <w:jc w:val="center"/>
        <w:rPr>
          <w:b/>
          <w:sz w:val="20"/>
        </w:rPr>
      </w:pPr>
      <w:r w:rsidRPr="006C01EC">
        <w:rPr>
          <w:b/>
          <w:sz w:val="20"/>
        </w:rPr>
        <w:t>TITLE OF THE ACTIVITY</w:t>
      </w:r>
    </w:p>
    <w:p w:rsidR="00BA0C78" w:rsidRPr="006C01EC" w:rsidRDefault="00BA0C78" w:rsidP="00BA0C78">
      <w:pPr>
        <w:spacing w:after="0" w:line="240" w:lineRule="auto"/>
        <w:jc w:val="center"/>
        <w:rPr>
          <w:b/>
          <w:sz w:val="20"/>
        </w:rPr>
      </w:pPr>
      <w:r w:rsidRPr="006C01EC">
        <w:rPr>
          <w:b/>
          <w:sz w:val="20"/>
        </w:rPr>
        <w:t>DATE</w:t>
      </w:r>
    </w:p>
    <w:p w:rsidR="00BA0C78" w:rsidRPr="006C01EC" w:rsidRDefault="00BA0C78" w:rsidP="00BA0C78">
      <w:pPr>
        <w:spacing w:after="0" w:line="240" w:lineRule="auto"/>
        <w:jc w:val="center"/>
        <w:rPr>
          <w:b/>
          <w:sz w:val="20"/>
        </w:rPr>
      </w:pPr>
      <w:r w:rsidRPr="006C01EC">
        <w:rPr>
          <w:b/>
          <w:sz w:val="20"/>
        </w:rPr>
        <w:t>VENUE</w:t>
      </w:r>
    </w:p>
    <w:p w:rsidR="00D90606" w:rsidRPr="006C01EC" w:rsidRDefault="00D90606" w:rsidP="00BA0C78">
      <w:pPr>
        <w:spacing w:after="0" w:line="240" w:lineRule="auto"/>
        <w:jc w:val="center"/>
        <w:rPr>
          <w:b/>
          <w:sz w:val="20"/>
        </w:rPr>
      </w:pPr>
      <w:r w:rsidRPr="006C01EC">
        <w:rPr>
          <w:b/>
          <w:sz w:val="20"/>
        </w:rPr>
        <w:t>(ACTIVITY IN PARTNERSHIP WITH)</w:t>
      </w:r>
    </w:p>
    <w:p w:rsidR="00BA0C78" w:rsidRPr="006C01EC" w:rsidRDefault="00BA0C78" w:rsidP="00BA0C78">
      <w:pPr>
        <w:spacing w:after="0" w:line="240" w:lineRule="auto"/>
        <w:jc w:val="center"/>
        <w:rPr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4855"/>
        <w:gridCol w:w="1080"/>
        <w:gridCol w:w="1260"/>
        <w:gridCol w:w="2700"/>
        <w:gridCol w:w="3150"/>
        <w:gridCol w:w="3150"/>
      </w:tblGrid>
      <w:tr w:rsidR="0077474B" w:rsidTr="0077474B">
        <w:tc>
          <w:tcPr>
            <w:tcW w:w="540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>Name of Participant</w:t>
            </w: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>Male</w:t>
            </w: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>Female</w:t>
            </w: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 xml:space="preserve">College/Office </w:t>
            </w: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  <w:r>
              <w:rPr>
                <w:b/>
              </w:rPr>
              <w:t>Signature</w:t>
            </w:r>
            <w:r w:rsidR="008538C7">
              <w:rPr>
                <w:b/>
              </w:rPr>
              <w:t xml:space="preserve"> (In)</w:t>
            </w: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  <w:r w:rsidRPr="00BA0C78">
              <w:rPr>
                <w:b/>
                <w:sz w:val="20"/>
              </w:rPr>
              <w:t>Signature</w:t>
            </w:r>
            <w:r w:rsidR="008538C7">
              <w:rPr>
                <w:b/>
                <w:sz w:val="20"/>
              </w:rPr>
              <w:t xml:space="preserve"> (Out)</w:t>
            </w:r>
            <w:bookmarkStart w:id="0" w:name="_GoBack"/>
            <w:bookmarkEnd w:id="0"/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3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4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5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6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7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8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9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0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1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2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3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4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5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6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7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8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19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0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1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2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3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4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5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6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7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8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29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  <w:tr w:rsidR="0077474B" w:rsidTr="0077474B">
        <w:tc>
          <w:tcPr>
            <w:tcW w:w="540" w:type="dxa"/>
          </w:tcPr>
          <w:p w:rsidR="0077474B" w:rsidRPr="00BA0C78" w:rsidRDefault="0077474B" w:rsidP="00BA0C78">
            <w:pPr>
              <w:jc w:val="both"/>
            </w:pPr>
            <w:r w:rsidRPr="00BA0C78">
              <w:t>30</w:t>
            </w:r>
          </w:p>
        </w:tc>
        <w:tc>
          <w:tcPr>
            <w:tcW w:w="4855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Default="0077474B" w:rsidP="00BA0C78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7474B" w:rsidRPr="00BA0C78" w:rsidRDefault="0077474B" w:rsidP="00BA0C78">
            <w:pPr>
              <w:jc w:val="center"/>
              <w:rPr>
                <w:b/>
                <w:sz w:val="20"/>
              </w:rPr>
            </w:pPr>
          </w:p>
        </w:tc>
      </w:tr>
    </w:tbl>
    <w:p w:rsidR="00BA0C78" w:rsidRPr="00BA0C78" w:rsidRDefault="00BA0C78" w:rsidP="001D64FD">
      <w:pPr>
        <w:spacing w:after="0" w:line="240" w:lineRule="auto"/>
        <w:rPr>
          <w:b/>
        </w:rPr>
      </w:pPr>
    </w:p>
    <w:sectPr w:rsidR="00BA0C78" w:rsidRPr="00BA0C78" w:rsidSect="00BA0C78">
      <w:headerReference w:type="default" r:id="rId7"/>
      <w:footerReference w:type="default" r:id="rId8"/>
      <w:pgSz w:w="18720" w:h="12240" w:orient="landscape"/>
      <w:pgMar w:top="720" w:right="720" w:bottom="720" w:left="720" w:header="720" w:footer="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51A6" w:rsidRDefault="008E51A6" w:rsidP="00446165">
      <w:pPr>
        <w:spacing w:after="0" w:line="240" w:lineRule="auto"/>
      </w:pPr>
      <w:r>
        <w:separator/>
      </w:r>
    </w:p>
  </w:endnote>
  <w:endnote w:type="continuationSeparator" w:id="0">
    <w:p w:rsidR="008E51A6" w:rsidRDefault="008E51A6" w:rsidP="00446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427"/>
      <w:gridCol w:w="3492"/>
      <w:gridCol w:w="6005"/>
      <w:gridCol w:w="2572"/>
    </w:tblGrid>
    <w:tr w:rsidR="0080415A" w:rsidTr="00AD42FA">
      <w:trPr>
        <w:trHeight w:val="252"/>
      </w:trPr>
      <w:tc>
        <w:tcPr>
          <w:tcW w:w="1551" w:type="pct"/>
        </w:tcPr>
        <w:p w:rsidR="0080415A" w:rsidRDefault="0080415A">
          <w:pPr>
            <w:pStyle w:val="Footer"/>
          </w:pPr>
          <w:r>
            <w:rPr>
              <w:rFonts w:ascii="Arial" w:hAnsi="Arial" w:cs="Arial"/>
              <w:sz w:val="20"/>
              <w:szCs w:val="20"/>
            </w:rPr>
            <w:t xml:space="preserve">Form No. </w:t>
          </w:r>
          <w:r w:rsidR="0020721E">
            <w:rPr>
              <w:rFonts w:ascii="Arial" w:hAnsi="Arial" w:cs="Arial"/>
              <w:sz w:val="20"/>
              <w:szCs w:val="20"/>
            </w:rPr>
            <w:t>TSU-GAD-SF-19</w:t>
          </w:r>
        </w:p>
      </w:tc>
      <w:tc>
        <w:tcPr>
          <w:tcW w:w="998" w:type="pct"/>
        </w:tcPr>
        <w:p w:rsidR="0080415A" w:rsidRDefault="0080415A">
          <w:pPr>
            <w:pStyle w:val="Footer"/>
          </w:pPr>
          <w:r>
            <w:rPr>
              <w:rFonts w:ascii="Arial" w:hAnsi="Arial" w:cs="Arial"/>
              <w:sz w:val="20"/>
              <w:szCs w:val="20"/>
            </w:rPr>
            <w:t>Revision No.: 0</w:t>
          </w:r>
          <w:r w:rsidR="00BE2C24">
            <w:rPr>
              <w:rFonts w:ascii="Arial" w:hAnsi="Arial" w:cs="Arial"/>
              <w:sz w:val="20"/>
              <w:szCs w:val="20"/>
            </w:rPr>
            <w:t>1</w:t>
          </w:r>
        </w:p>
      </w:tc>
      <w:tc>
        <w:tcPr>
          <w:tcW w:w="1716" w:type="pct"/>
        </w:tcPr>
        <w:p w:rsidR="0080415A" w:rsidRDefault="00A42408">
          <w:pPr>
            <w:pStyle w:val="Footer"/>
          </w:pPr>
          <w:r>
            <w:rPr>
              <w:rFonts w:ascii="Arial" w:hAnsi="Arial" w:cs="Arial"/>
              <w:sz w:val="20"/>
              <w:szCs w:val="20"/>
            </w:rPr>
            <w:t xml:space="preserve">Effectivity Date: </w:t>
          </w:r>
          <w:r w:rsidR="00BE2C24">
            <w:rPr>
              <w:rFonts w:ascii="Arial" w:hAnsi="Arial" w:cs="Arial"/>
              <w:sz w:val="20"/>
              <w:szCs w:val="20"/>
            </w:rPr>
            <w:t xml:space="preserve">April 23, 2019 </w:t>
          </w:r>
        </w:p>
      </w:tc>
      <w:tc>
        <w:tcPr>
          <w:tcW w:w="735" w:type="pct"/>
        </w:tcPr>
        <w:p w:rsidR="0080415A" w:rsidRDefault="0080415A" w:rsidP="001D64FD">
          <w:pPr>
            <w:pStyle w:val="Footer"/>
          </w:pPr>
          <w:r w:rsidRPr="00015BF8">
            <w:rPr>
              <w:rFonts w:ascii="Arial" w:hAnsi="Arial" w:cs="Arial"/>
              <w:sz w:val="20"/>
              <w:szCs w:val="20"/>
            </w:rPr>
            <w:t xml:space="preserve">Page 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instrText xml:space="preserve"> PAGE  \* Arabic  \* MERGEFORMAT </w:instrTex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8538C7">
            <w:rPr>
              <w:rFonts w:ascii="Arial" w:hAnsi="Arial" w:cs="Arial"/>
              <w:b/>
              <w:bCs/>
              <w:noProof/>
              <w:sz w:val="20"/>
              <w:szCs w:val="20"/>
            </w:rPr>
            <w:t>1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Pr="00015BF8">
            <w:rPr>
              <w:rFonts w:ascii="Arial" w:hAnsi="Arial" w:cs="Arial"/>
              <w:sz w:val="20"/>
              <w:szCs w:val="20"/>
            </w:rPr>
            <w:t xml:space="preserve"> of </w:t>
          </w:r>
          <w:r w:rsidR="001D64FD"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</w:tr>
  </w:tbl>
  <w:p w:rsidR="0080415A" w:rsidRDefault="008041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51A6" w:rsidRDefault="008E51A6" w:rsidP="00446165">
      <w:pPr>
        <w:spacing w:after="0" w:line="240" w:lineRule="auto"/>
      </w:pPr>
      <w:r>
        <w:separator/>
      </w:r>
    </w:p>
  </w:footnote>
  <w:footnote w:type="continuationSeparator" w:id="0">
    <w:p w:rsidR="008E51A6" w:rsidRDefault="008E51A6" w:rsidP="00446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6165" w:rsidRPr="00BE2C24" w:rsidRDefault="00446165" w:rsidP="00446165">
    <w:pPr>
      <w:spacing w:after="0" w:line="240" w:lineRule="auto"/>
      <w:rPr>
        <w:b/>
      </w:rPr>
    </w:pPr>
    <w:r w:rsidRPr="00BE2C24">
      <w:rPr>
        <w:b/>
        <w:noProof/>
        <w:lang w:eastAsia="en-PH"/>
      </w:rPr>
      <w:drawing>
        <wp:anchor distT="0" distB="0" distL="114300" distR="114300" simplePos="0" relativeHeight="251659264" behindDoc="1" locked="0" layoutInCell="1" allowOverlap="1" wp14:anchorId="4069F3DB" wp14:editId="3BBCF339">
          <wp:simplePos x="0" y="0"/>
          <wp:positionH relativeFrom="margin">
            <wp:align>left</wp:align>
          </wp:positionH>
          <wp:positionV relativeFrom="paragraph">
            <wp:posOffset>-238125</wp:posOffset>
          </wp:positionV>
          <wp:extent cx="794574" cy="752116"/>
          <wp:effectExtent l="0" t="0" r="5715" b="0"/>
          <wp:wrapNone/>
          <wp:docPr id="2" name="Picture 2" descr="C:\Users\Sub-ssc\Desktop\SSC 2015 - 2016\Public Info - Renz\GAD\CG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b-ssc\Desktop\SSC 2015 - 2016\Public Info - Renz\GAD\CG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574" cy="752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2C24">
      <w:rPr>
        <w:b/>
      </w:rPr>
      <w:tab/>
    </w:r>
    <w:r w:rsidRPr="00BE2C24">
      <w:rPr>
        <w:b/>
      </w:rPr>
      <w:tab/>
      <w:t>Tarlac State University</w:t>
    </w:r>
  </w:p>
  <w:p w:rsidR="00446165" w:rsidRPr="00446165" w:rsidRDefault="00446165" w:rsidP="00446165">
    <w:pPr>
      <w:spacing w:after="0" w:line="240" w:lineRule="auto"/>
      <w:rPr>
        <w:b/>
      </w:rPr>
    </w:pPr>
    <w:r w:rsidRPr="00BE2C24">
      <w:rPr>
        <w:b/>
      </w:rPr>
      <w:tab/>
    </w:r>
    <w:r w:rsidR="00BE2C24" w:rsidRPr="00BE2C24">
      <w:rPr>
        <w:b/>
      </w:rPr>
      <w:tab/>
    </w:r>
    <w:r w:rsidRPr="00BE2C24">
      <w:rPr>
        <w:b/>
      </w:rPr>
      <w:t>GENDER AND DEVELOPMENT</w:t>
    </w:r>
    <w:r w:rsidRPr="00BE2C24">
      <w:rPr>
        <w:b/>
        <w:noProof/>
      </w:rPr>
      <w:t xml:space="preserve"> </w:t>
    </w:r>
    <w:r w:rsidR="00BE2C24" w:rsidRPr="00BE2C24">
      <w:rPr>
        <w:b/>
        <w:noProof/>
      </w:rPr>
      <w:t>OFFICE</w:t>
    </w:r>
  </w:p>
  <w:p w:rsidR="00446165" w:rsidRDefault="004461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zcwMDQ3MDE1MTNW0lEKTi0uzszPAykwrwUA+BZqiSwAAAA="/>
  </w:docVars>
  <w:rsids>
    <w:rsidRoot w:val="00446165"/>
    <w:rsid w:val="00026F7A"/>
    <w:rsid w:val="000317BF"/>
    <w:rsid w:val="00047B3F"/>
    <w:rsid w:val="00074174"/>
    <w:rsid w:val="000D68BC"/>
    <w:rsid w:val="00141861"/>
    <w:rsid w:val="0015468B"/>
    <w:rsid w:val="00160C28"/>
    <w:rsid w:val="001D64FD"/>
    <w:rsid w:val="002007BB"/>
    <w:rsid w:val="0020721E"/>
    <w:rsid w:val="00215C9D"/>
    <w:rsid w:val="00241A9B"/>
    <w:rsid w:val="002A533A"/>
    <w:rsid w:val="002B3ADE"/>
    <w:rsid w:val="002B69FB"/>
    <w:rsid w:val="002D6D88"/>
    <w:rsid w:val="00302E60"/>
    <w:rsid w:val="0033355E"/>
    <w:rsid w:val="0038369B"/>
    <w:rsid w:val="003B3DA7"/>
    <w:rsid w:val="004174EA"/>
    <w:rsid w:val="00446165"/>
    <w:rsid w:val="00465406"/>
    <w:rsid w:val="004B0D28"/>
    <w:rsid w:val="004B2F23"/>
    <w:rsid w:val="004E4E6E"/>
    <w:rsid w:val="004F6421"/>
    <w:rsid w:val="00550723"/>
    <w:rsid w:val="00571D07"/>
    <w:rsid w:val="00572540"/>
    <w:rsid w:val="005C3073"/>
    <w:rsid w:val="00624FA5"/>
    <w:rsid w:val="006344EB"/>
    <w:rsid w:val="00674F33"/>
    <w:rsid w:val="006C01EC"/>
    <w:rsid w:val="006F4A16"/>
    <w:rsid w:val="00710A82"/>
    <w:rsid w:val="00754CE3"/>
    <w:rsid w:val="0077474B"/>
    <w:rsid w:val="007D6952"/>
    <w:rsid w:val="007F7145"/>
    <w:rsid w:val="0080415A"/>
    <w:rsid w:val="00842F1F"/>
    <w:rsid w:val="00850325"/>
    <w:rsid w:val="008538C7"/>
    <w:rsid w:val="008D2C68"/>
    <w:rsid w:val="008E51A6"/>
    <w:rsid w:val="00967834"/>
    <w:rsid w:val="009823AC"/>
    <w:rsid w:val="009A053B"/>
    <w:rsid w:val="009B20BD"/>
    <w:rsid w:val="009B64CB"/>
    <w:rsid w:val="009D1009"/>
    <w:rsid w:val="009E0D8E"/>
    <w:rsid w:val="00A42408"/>
    <w:rsid w:val="00AD42FA"/>
    <w:rsid w:val="00AF0E40"/>
    <w:rsid w:val="00B12394"/>
    <w:rsid w:val="00B55E73"/>
    <w:rsid w:val="00BA0C78"/>
    <w:rsid w:val="00BE2C24"/>
    <w:rsid w:val="00C051C3"/>
    <w:rsid w:val="00C37EF3"/>
    <w:rsid w:val="00C64B02"/>
    <w:rsid w:val="00CD26B4"/>
    <w:rsid w:val="00D37552"/>
    <w:rsid w:val="00D90606"/>
    <w:rsid w:val="00DE77F2"/>
    <w:rsid w:val="00E3736D"/>
    <w:rsid w:val="00E65F4A"/>
    <w:rsid w:val="00E830AC"/>
    <w:rsid w:val="00EB2050"/>
    <w:rsid w:val="00ED53FB"/>
    <w:rsid w:val="00EE509B"/>
    <w:rsid w:val="00F56236"/>
    <w:rsid w:val="00F63F80"/>
    <w:rsid w:val="00F93EDE"/>
    <w:rsid w:val="00FE509D"/>
    <w:rsid w:val="00FE6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1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1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165"/>
  </w:style>
  <w:style w:type="paragraph" w:styleId="Footer">
    <w:name w:val="footer"/>
    <w:basedOn w:val="Normal"/>
    <w:link w:val="Foot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16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1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1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165"/>
  </w:style>
  <w:style w:type="paragraph" w:styleId="Footer">
    <w:name w:val="footer"/>
    <w:basedOn w:val="Normal"/>
    <w:link w:val="FooterChar"/>
    <w:uiPriority w:val="99"/>
    <w:unhideWhenUsed/>
    <w:rsid w:val="00446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ita E. Pulmano</dc:creator>
  <cp:lastModifiedBy>Dr. Rita E. Pulmano</cp:lastModifiedBy>
  <cp:revision>21</cp:revision>
  <cp:lastPrinted>2019-04-10T03:57:00Z</cp:lastPrinted>
  <dcterms:created xsi:type="dcterms:W3CDTF">2019-01-17T05:57:00Z</dcterms:created>
  <dcterms:modified xsi:type="dcterms:W3CDTF">2019-08-20T06:48:00Z</dcterms:modified>
</cp:coreProperties>
</file>